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915CB" w14:textId="77777777" w:rsidR="00B270CB" w:rsidRPr="00B270CB" w:rsidRDefault="00B270CB" w:rsidP="00B270CB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E (Circular Letter) of Implementation of the Dissemination of Research Results and LPPM UNG Service 2021</w:t>
      </w:r>
    </w:p>
    <w:p w14:paraId="7655CF81" w14:textId="77777777" w:rsidR="00B270CB" w:rsidRPr="00B270CB" w:rsidRDefault="00B270CB" w:rsidP="00B270C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November 9, 2021.  12:43:14</w:t>
      </w:r>
    </w:p>
    <w:p w14:paraId="550681FF" w14:textId="77777777" w:rsidR="00B270CB" w:rsidRPr="00B270CB" w:rsidRDefault="00B270CB" w:rsidP="00B270C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75B5F078" w14:textId="5BDC33B7" w:rsidR="00B270CB" w:rsidRPr="00B270CB" w:rsidRDefault="00B270CB" w:rsidP="00B270C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PPM UNG will hold a Dissemination of Research Results planned for November 24-25, 2021. The presentation is divided into two categories, oral presentations and standing banners</w:t>
      </w:r>
      <w:r w:rsidR="00E5165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s follows: </w:t>
      </w:r>
    </w:p>
    <w:p w14:paraId="5FD72DD1" w14:textId="29B8E1A0" w:rsidR="00B270CB" w:rsidRPr="00B270CB" w:rsidRDefault="00B270CB" w:rsidP="00B270C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. Standing Banner measuring 60 x 160 cm contains   </w:t>
      </w:r>
    </w:p>
    <w:p w14:paraId="5D059F70" w14:textId="5729061C" w:rsidR="00B270CB" w:rsidRPr="00B270CB" w:rsidRDefault="00B270CB" w:rsidP="00B270C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. Presentation slide contains   </w:t>
      </w:r>
    </w:p>
    <w:p w14:paraId="3BC276D6" w14:textId="77777777" w:rsidR="003F7DF9" w:rsidRPr="00B270CB" w:rsidRDefault="00B270CB" w:rsidP="00B270C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re details can be downloaded here.</w:t>
      </w:r>
    </w:p>
    <w:sectPr w:rsidR="003F7DF9" w:rsidRPr="00B270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MjU3NDAyMzNX0lEKTi0uzszPAykwrAUAfFjU7SwAAAA="/>
  </w:docVars>
  <w:rsids>
    <w:rsidRoot w:val="00B270CB"/>
    <w:rsid w:val="003F7DF9"/>
    <w:rsid w:val="00B270CB"/>
    <w:rsid w:val="00E51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D7B9D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5T07:01:00Z</dcterms:created>
  <dcterms:modified xsi:type="dcterms:W3CDTF">2022-10-11T23:39:00Z</dcterms:modified>
</cp:coreProperties>
</file>